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049CF0" w14:textId="77777777" w:rsidR="00992B57" w:rsidRDefault="0071709C">
      <w:r>
        <w:t>Preston Bruce</w:t>
      </w:r>
    </w:p>
    <w:p w14:paraId="5D53476D" w14:textId="522A1102" w:rsidR="0071709C" w:rsidRDefault="0071709C" w:rsidP="0071709C">
      <w:pPr>
        <w:pStyle w:val="ListParagraph"/>
        <w:numPr>
          <w:ilvl w:val="0"/>
          <w:numId w:val="3"/>
        </w:numPr>
      </w:pPr>
      <w:r w:rsidRPr="0071709C">
        <w:t xml:space="preserve">Consider the following Relation </w:t>
      </w:r>
      <w:proofErr w:type="gramStart"/>
      <w:r w:rsidRPr="0071709C">
        <w:t>CAR(</w:t>
      </w:r>
      <w:proofErr w:type="spellStart"/>
      <w:proofErr w:type="gramEnd"/>
      <w:r w:rsidRPr="0071709C">
        <w:t>License_Number</w:t>
      </w:r>
      <w:proofErr w:type="spellEnd"/>
      <w:r w:rsidRPr="0071709C">
        <w:t xml:space="preserve">, </w:t>
      </w:r>
      <w:proofErr w:type="spellStart"/>
      <w:r w:rsidRPr="0071709C">
        <w:t>Engine_Number</w:t>
      </w:r>
      <w:proofErr w:type="spellEnd"/>
      <w:r w:rsidRPr="0071709C">
        <w:t>, Make, model, Year) and its instances. (20)</w:t>
      </w:r>
    </w:p>
    <w:p w14:paraId="32DB59DC" w14:textId="1BB5C6BB" w:rsidR="0071709C" w:rsidRDefault="0071709C" w:rsidP="0071709C">
      <w:pPr>
        <w:pStyle w:val="ListParagraph"/>
        <w:numPr>
          <w:ilvl w:val="1"/>
          <w:numId w:val="3"/>
        </w:numPr>
      </w:pPr>
      <w:r w:rsidRPr="0071709C">
        <w:t>Are there any multivalued attributes in relation CAR?  What is the rationale for your conclusion?</w:t>
      </w:r>
    </w:p>
    <w:p w14:paraId="2795A1DE" w14:textId="61683693" w:rsidR="0071709C" w:rsidRDefault="005E36FE" w:rsidP="0071709C">
      <w:pPr>
        <w:pStyle w:val="ListParagraph"/>
        <w:numPr>
          <w:ilvl w:val="2"/>
          <w:numId w:val="3"/>
        </w:numPr>
      </w:pPr>
      <w:r>
        <w:t xml:space="preserve">If you are registering a car in multiple states </w:t>
      </w:r>
      <w:proofErr w:type="spellStart"/>
      <w:r>
        <w:t>License_Number</w:t>
      </w:r>
      <w:proofErr w:type="spellEnd"/>
      <w:r>
        <w:t xml:space="preserve"> could function as a multivalued attribute. As it could </w:t>
      </w:r>
      <w:proofErr w:type="spellStart"/>
      <w:r>
        <w:t>regigetered</w:t>
      </w:r>
      <w:proofErr w:type="spellEnd"/>
      <w:r>
        <w:t xml:space="preserve"> illegally.</w:t>
      </w:r>
    </w:p>
    <w:p w14:paraId="42937B70" w14:textId="01DE5C89" w:rsidR="0071709C" w:rsidRDefault="0071709C" w:rsidP="0071709C">
      <w:pPr>
        <w:pStyle w:val="ListParagraph"/>
        <w:numPr>
          <w:ilvl w:val="1"/>
          <w:numId w:val="3"/>
        </w:numPr>
      </w:pPr>
      <w:r w:rsidRPr="0071709C">
        <w:t>What is(are) the primary key(s) for the relation CAR?  Explain the reason(s) for your answer.  (10)</w:t>
      </w:r>
    </w:p>
    <w:p w14:paraId="4A90B123" w14:textId="6973164F" w:rsidR="0071709C" w:rsidRDefault="0071709C" w:rsidP="0071709C">
      <w:pPr>
        <w:pStyle w:val="ListParagraph"/>
        <w:numPr>
          <w:ilvl w:val="2"/>
          <w:numId w:val="3"/>
        </w:numPr>
      </w:pPr>
      <w:r>
        <w:t xml:space="preserve">The primary keys for CAR are </w:t>
      </w:r>
      <w:proofErr w:type="spellStart"/>
      <w:r>
        <w:t>License_Number</w:t>
      </w:r>
      <w:proofErr w:type="spellEnd"/>
      <w:r>
        <w:t xml:space="preserve"> and </w:t>
      </w:r>
      <w:proofErr w:type="spellStart"/>
      <w:r>
        <w:t>Engine_Number</w:t>
      </w:r>
      <w:proofErr w:type="spellEnd"/>
      <w:r>
        <w:t xml:space="preserve">. Both of these values can be used to identify a car. </w:t>
      </w:r>
      <w:proofErr w:type="spellStart"/>
      <w:r>
        <w:t>License_</w:t>
      </w:r>
      <w:r w:rsidR="005E36FE">
        <w:t>Number</w:t>
      </w:r>
      <w:proofErr w:type="spellEnd"/>
      <w:r w:rsidR="005E36FE">
        <w:t xml:space="preserve"> has to be unique within a state and </w:t>
      </w:r>
      <w:proofErr w:type="spellStart"/>
      <w:r w:rsidR="005E36FE">
        <w:t>Engine_Number</w:t>
      </w:r>
      <w:proofErr w:type="spellEnd"/>
      <w:r w:rsidR="005E36FE">
        <w:t xml:space="preserve"> is unique within a car.</w:t>
      </w:r>
    </w:p>
    <w:p w14:paraId="7F2BC649" w14:textId="2E73B860" w:rsidR="005E36FE" w:rsidRDefault="005E36FE" w:rsidP="005E36FE">
      <w:pPr>
        <w:pStyle w:val="ListParagraph"/>
        <w:numPr>
          <w:ilvl w:val="0"/>
          <w:numId w:val="3"/>
        </w:numPr>
      </w:pPr>
      <w:r w:rsidRPr="005E36FE">
        <w:t>Represent the following database schema by an ERD</w:t>
      </w:r>
    </w:p>
    <w:p w14:paraId="28750761" w14:textId="05761D53" w:rsidR="005E36FE" w:rsidRDefault="005E36FE" w:rsidP="005E36FE">
      <w:pPr>
        <w:pStyle w:val="ListParagraph"/>
        <w:numPr>
          <w:ilvl w:val="0"/>
          <w:numId w:val="3"/>
        </w:numPr>
      </w:pPr>
      <w:r w:rsidRPr="005E36FE">
        <w:t>Review the following CREATE Table commands</w:t>
      </w:r>
    </w:p>
    <w:p w14:paraId="1F4FAD3B" w14:textId="593C0C15" w:rsidR="005E36FE" w:rsidRDefault="005E36FE" w:rsidP="005E36FE">
      <w:pPr>
        <w:pStyle w:val="ListParagraph"/>
        <w:numPr>
          <w:ilvl w:val="1"/>
          <w:numId w:val="3"/>
        </w:numPr>
      </w:pPr>
      <w:r w:rsidRPr="005E36FE">
        <w:t>What is a Foreign Key?</w:t>
      </w:r>
    </w:p>
    <w:p w14:paraId="6FA85E50" w14:textId="77777777" w:rsidR="005E36FE" w:rsidRDefault="005E36FE" w:rsidP="005E36FE">
      <w:pPr>
        <w:pStyle w:val="ListParagraph"/>
        <w:numPr>
          <w:ilvl w:val="2"/>
          <w:numId w:val="3"/>
        </w:numPr>
      </w:pPr>
      <w:bookmarkStart w:id="0" w:name="_GoBack"/>
      <w:bookmarkEnd w:id="0"/>
    </w:p>
    <w:sectPr w:rsidR="005E36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072B99"/>
    <w:multiLevelType w:val="hybridMultilevel"/>
    <w:tmpl w:val="CDEAFE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426CD4"/>
    <w:multiLevelType w:val="hybridMultilevel"/>
    <w:tmpl w:val="F796C9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A572536"/>
    <w:multiLevelType w:val="hybridMultilevel"/>
    <w:tmpl w:val="14127E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ztDA0MTC0NDA0MbVU0lEKTi0uzszPAykwrAUAsd0PfywAAAA="/>
  </w:docVars>
  <w:rsids>
    <w:rsidRoot w:val="0071709C"/>
    <w:rsid w:val="00286C73"/>
    <w:rsid w:val="005E36FE"/>
    <w:rsid w:val="0071709C"/>
    <w:rsid w:val="00992B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CD5D5D"/>
  <w15:chartTrackingRefBased/>
  <w15:docId w15:val="{70A39AC3-E916-4441-8BA7-EDCD010C76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709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2416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3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5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8</TotalTime>
  <Pages>1</Pages>
  <Words>117</Words>
  <Characters>66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Bruce</dc:creator>
  <cp:keywords/>
  <dc:description/>
  <cp:lastModifiedBy>Preston Bruce</cp:lastModifiedBy>
  <cp:revision>1</cp:revision>
  <dcterms:created xsi:type="dcterms:W3CDTF">2018-09-28T14:22:00Z</dcterms:created>
  <dcterms:modified xsi:type="dcterms:W3CDTF">2018-09-29T02:30:00Z</dcterms:modified>
</cp:coreProperties>
</file>